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1-29</w:t>
      </w:r>
      <w:r>
        <w:t xml:space="preserve"> </w:t>
      </w:r>
      <w:r>
        <w:t xml:space="preserve">06:26:2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ed229692f3c945a547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1-29T06:26:33Z</dcterms:created>
  <dcterms:modified xsi:type="dcterms:W3CDTF">2023-01-29T06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1-29 06:26:26</vt:lpwstr>
  </property>
</Properties>
</file>